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3F2011" w14:textId="5925B51E" w:rsidR="002A4730" w:rsidRDefault="002A4730" w:rsidP="002A4730">
      <w:pPr>
        <w:jc w:val="center"/>
        <w:rPr>
          <w:b/>
          <w:bCs/>
          <w:u w:val="single"/>
        </w:rPr>
      </w:pPr>
      <w:r w:rsidRPr="002A4730">
        <w:rPr>
          <w:b/>
          <w:bCs/>
          <w:u w:val="single"/>
        </w:rPr>
        <w:t xml:space="preserve">LAB EXAM CIA </w:t>
      </w:r>
      <w:r>
        <w:rPr>
          <w:b/>
          <w:bCs/>
          <w:u w:val="single"/>
        </w:rPr>
        <w:t>–</w:t>
      </w:r>
      <w:r w:rsidRPr="002A4730">
        <w:rPr>
          <w:b/>
          <w:bCs/>
          <w:u w:val="single"/>
        </w:rPr>
        <w:t xml:space="preserve"> 2</w:t>
      </w:r>
    </w:p>
    <w:p w14:paraId="16A21372" w14:textId="70CC94D1" w:rsidR="002A4730" w:rsidRDefault="002A4730" w:rsidP="002A4730">
      <w:pPr>
        <w:jc w:val="center"/>
        <w:rPr>
          <w:i/>
          <w:iCs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   </w:t>
      </w:r>
      <w:r w:rsidRPr="002A4730">
        <w:rPr>
          <w:b/>
          <w:bCs/>
        </w:rPr>
        <w:t>Name:</w:t>
      </w:r>
      <w:r>
        <w:t xml:space="preserve"> </w:t>
      </w:r>
      <w:r w:rsidRPr="002A4730">
        <w:rPr>
          <w:i/>
          <w:iCs/>
        </w:rPr>
        <w:t>Jeevan Koshy</w:t>
      </w:r>
    </w:p>
    <w:p w14:paraId="73760677" w14:textId="030C709C" w:rsidR="002A4730" w:rsidRDefault="002A4730" w:rsidP="002A4730">
      <w:pPr>
        <w:jc w:val="center"/>
        <w:rPr>
          <w:i/>
          <w:iCs/>
        </w:rPr>
      </w:pP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  <w:t xml:space="preserve"> </w:t>
      </w:r>
      <w:r>
        <w:rPr>
          <w:i/>
          <w:iCs/>
        </w:rPr>
        <w:tab/>
        <w:t xml:space="preserve"> </w:t>
      </w:r>
      <w:r>
        <w:rPr>
          <w:i/>
          <w:iCs/>
        </w:rPr>
        <w:tab/>
        <w:t xml:space="preserve">                        </w:t>
      </w:r>
      <w:r>
        <w:rPr>
          <w:b/>
          <w:bCs/>
        </w:rPr>
        <w:t xml:space="preserve">Roll No: </w:t>
      </w:r>
      <w:r>
        <w:rPr>
          <w:i/>
          <w:iCs/>
        </w:rPr>
        <w:t>1740256</w:t>
      </w:r>
      <w:r>
        <w:rPr>
          <w:i/>
          <w:iCs/>
        </w:rPr>
        <w:tab/>
      </w:r>
    </w:p>
    <w:p w14:paraId="0F48C427" w14:textId="4ECEFA7E" w:rsidR="002A4730" w:rsidRPr="002A4730" w:rsidRDefault="002A4730" w:rsidP="002A4730">
      <w:pPr>
        <w:jc w:val="center"/>
      </w:pPr>
      <w:r>
        <w:rPr>
          <w:i/>
          <w:iCs/>
        </w:rPr>
        <w:t>--------------------------------------------------------------------------------------------------------------------------------------</w:t>
      </w:r>
    </w:p>
    <w:p w14:paraId="75E04C85" w14:textId="31EE47A4" w:rsidR="002A4730" w:rsidRDefault="002A4730" w:rsidP="002A4730">
      <w:r>
        <w:t>#include &lt;</w:t>
      </w:r>
      <w:proofErr w:type="spellStart"/>
      <w:r>
        <w:t>DHTesp.h</w:t>
      </w:r>
      <w:proofErr w:type="spellEnd"/>
      <w:r>
        <w:t>&gt; // including the libraries</w:t>
      </w:r>
    </w:p>
    <w:p w14:paraId="38E48B92" w14:textId="77777777" w:rsidR="002A4730" w:rsidRDefault="002A4730" w:rsidP="002A4730">
      <w:r>
        <w:t xml:space="preserve">#define </w:t>
      </w:r>
      <w:proofErr w:type="spellStart"/>
      <w:r>
        <w:t>dht_apin</w:t>
      </w:r>
      <w:proofErr w:type="spellEnd"/>
      <w:r>
        <w:t xml:space="preserve"> D</w:t>
      </w:r>
      <w:proofErr w:type="gramStart"/>
      <w:r>
        <w:t>3  /</w:t>
      </w:r>
      <w:proofErr w:type="gramEnd"/>
      <w:r>
        <w:t>/ choosing the pin</w:t>
      </w:r>
    </w:p>
    <w:p w14:paraId="32CB2041" w14:textId="77777777" w:rsidR="002A4730" w:rsidRDefault="002A4730" w:rsidP="002A4730">
      <w:proofErr w:type="spellStart"/>
      <w:r>
        <w:t>DHTesp</w:t>
      </w:r>
      <w:proofErr w:type="spellEnd"/>
      <w:r>
        <w:t xml:space="preserve"> </w:t>
      </w:r>
      <w:proofErr w:type="spellStart"/>
      <w:proofErr w:type="gramStart"/>
      <w:r>
        <w:t>dht</w:t>
      </w:r>
      <w:proofErr w:type="spellEnd"/>
      <w:r>
        <w:t>;  /</w:t>
      </w:r>
      <w:proofErr w:type="gramEnd"/>
      <w:r>
        <w:t>/ making the variable</w:t>
      </w:r>
    </w:p>
    <w:p w14:paraId="35A12AA4" w14:textId="77777777" w:rsidR="002A4730" w:rsidRDefault="002A4730" w:rsidP="002A4730">
      <w:r>
        <w:t xml:space="preserve">void </w:t>
      </w:r>
      <w:proofErr w:type="gramStart"/>
      <w:r>
        <w:t>setup(</w:t>
      </w:r>
      <w:proofErr w:type="gramEnd"/>
      <w:r>
        <w:t>) {  // starting the setup function</w:t>
      </w:r>
    </w:p>
    <w:p w14:paraId="02EDA4EE" w14:textId="77777777" w:rsidR="002A4730" w:rsidRDefault="002A4730" w:rsidP="002A4730">
      <w:r>
        <w:t xml:space="preserve">   </w:t>
      </w:r>
      <w:proofErr w:type="spellStart"/>
      <w:r>
        <w:t>Serial.begin</w:t>
      </w:r>
      <w:proofErr w:type="spellEnd"/>
      <w:r>
        <w:t>(9600</w:t>
      </w:r>
      <w:proofErr w:type="gramStart"/>
      <w:r>
        <w:t xml:space="preserve">);   </w:t>
      </w:r>
      <w:proofErr w:type="gramEnd"/>
      <w:r>
        <w:t>// setting the baud rate</w:t>
      </w:r>
    </w:p>
    <w:p w14:paraId="71DCFFA5" w14:textId="77777777" w:rsidR="002A4730" w:rsidRDefault="002A4730" w:rsidP="002A4730">
      <w:r>
        <w:t xml:space="preserve">   </w:t>
      </w:r>
      <w:proofErr w:type="gramStart"/>
      <w:r>
        <w:t>delay(</w:t>
      </w:r>
      <w:proofErr w:type="gramEnd"/>
      <w:r>
        <w:t>500);  // setting a time interval</w:t>
      </w:r>
    </w:p>
    <w:p w14:paraId="46485E32" w14:textId="77777777" w:rsidR="002A4730" w:rsidRDefault="002A4730" w:rsidP="002A4730">
      <w:r>
        <w:t xml:space="preserve">   </w:t>
      </w:r>
      <w:proofErr w:type="spellStart"/>
      <w:r>
        <w:t>Serial.print</w:t>
      </w:r>
      <w:proofErr w:type="spellEnd"/>
      <w:r>
        <w:t>("Temperature &amp; Humidity sensor"</w:t>
      </w:r>
      <w:proofErr w:type="gramStart"/>
      <w:r>
        <w:t>);  /</w:t>
      </w:r>
      <w:proofErr w:type="gramEnd"/>
      <w:r>
        <w:t xml:space="preserve">/displaying message to the user </w:t>
      </w:r>
    </w:p>
    <w:p w14:paraId="61527B4E" w14:textId="77777777" w:rsidR="002A4730" w:rsidRDefault="002A4730" w:rsidP="002A4730">
      <w:r>
        <w:t xml:space="preserve">   </w:t>
      </w:r>
      <w:proofErr w:type="spellStart"/>
      <w:r>
        <w:t>Serial.println</w:t>
      </w:r>
      <w:proofErr w:type="spellEnd"/>
      <w:r>
        <w:t>(</w:t>
      </w:r>
      <w:proofErr w:type="gramStart"/>
      <w:r>
        <w:t>);  /</w:t>
      </w:r>
      <w:proofErr w:type="gramEnd"/>
      <w:r>
        <w:t xml:space="preserve">/ printing a new line </w:t>
      </w:r>
    </w:p>
    <w:p w14:paraId="345142B1" w14:textId="77777777" w:rsidR="002A4730" w:rsidRDefault="002A4730" w:rsidP="002A4730">
      <w:r>
        <w:t xml:space="preserve">   </w:t>
      </w:r>
      <w:proofErr w:type="gramStart"/>
      <w:r>
        <w:t>delay(</w:t>
      </w:r>
      <w:proofErr w:type="gramEnd"/>
      <w:r>
        <w:t>1000);  // setting a delay</w:t>
      </w:r>
    </w:p>
    <w:p w14:paraId="2C785499" w14:textId="77777777" w:rsidR="002A4730" w:rsidRDefault="002A4730" w:rsidP="002A4730">
      <w:r>
        <w:t xml:space="preserve">   </w:t>
      </w:r>
      <w:proofErr w:type="spellStart"/>
      <w:proofErr w:type="gramStart"/>
      <w:r>
        <w:t>dht.setup</w:t>
      </w:r>
      <w:proofErr w:type="spellEnd"/>
      <w:proofErr w:type="gramEnd"/>
      <w:r>
        <w:t>(</w:t>
      </w:r>
      <w:proofErr w:type="spellStart"/>
      <w:r>
        <w:t>dht_apin,DHTesp</w:t>
      </w:r>
      <w:proofErr w:type="spellEnd"/>
      <w:r>
        <w:t xml:space="preserve">::DHT11);  //setting up the function with parameters of the pin  </w:t>
      </w:r>
    </w:p>
    <w:p w14:paraId="1F523253" w14:textId="77777777" w:rsidR="002A4730" w:rsidRDefault="002A4730" w:rsidP="002A4730">
      <w:r>
        <w:t>}</w:t>
      </w:r>
    </w:p>
    <w:p w14:paraId="2F614B3B" w14:textId="77777777" w:rsidR="002A4730" w:rsidRDefault="002A4730" w:rsidP="002A4730">
      <w:r>
        <w:t xml:space="preserve">void </w:t>
      </w:r>
      <w:proofErr w:type="gramStart"/>
      <w:r>
        <w:t>loop(</w:t>
      </w:r>
      <w:proofErr w:type="gramEnd"/>
      <w:r>
        <w:t>) {</w:t>
      </w:r>
    </w:p>
    <w:p w14:paraId="428FEF4C" w14:textId="77777777" w:rsidR="002A4730" w:rsidRDefault="002A4730" w:rsidP="002A4730">
      <w:r>
        <w:t xml:space="preserve">  float temp = </w:t>
      </w:r>
      <w:proofErr w:type="spellStart"/>
      <w:proofErr w:type="gramStart"/>
      <w:r>
        <w:t>dht.getTemperature</w:t>
      </w:r>
      <w:proofErr w:type="spellEnd"/>
      <w:proofErr w:type="gramEnd"/>
      <w:r>
        <w:t>();   // calling the temperature function</w:t>
      </w:r>
    </w:p>
    <w:p w14:paraId="26DC20C9" w14:textId="77777777" w:rsidR="002A4730" w:rsidRDefault="002A4730" w:rsidP="002A4730">
      <w:r>
        <w:t xml:space="preserve">  float hum = </w:t>
      </w:r>
      <w:proofErr w:type="spellStart"/>
      <w:proofErr w:type="gramStart"/>
      <w:r>
        <w:t>dht.getHumidity</w:t>
      </w:r>
      <w:proofErr w:type="spellEnd"/>
      <w:proofErr w:type="gramEnd"/>
      <w:r>
        <w:t>();  // calling the humidity function</w:t>
      </w:r>
    </w:p>
    <w:p w14:paraId="65E28141" w14:textId="77777777" w:rsidR="002A4730" w:rsidRDefault="002A4730" w:rsidP="002A4730">
      <w:r>
        <w:t xml:space="preserve">  </w:t>
      </w:r>
      <w:proofErr w:type="spellStart"/>
      <w:r>
        <w:t>Serial.print</w:t>
      </w:r>
      <w:proofErr w:type="spellEnd"/>
      <w:r>
        <w:t>("Current Temperature is: "</w:t>
      </w:r>
      <w:proofErr w:type="gramStart"/>
      <w:r>
        <w:t>);  /</w:t>
      </w:r>
      <w:proofErr w:type="gramEnd"/>
      <w:r>
        <w:t xml:space="preserve">/displaying message to the user </w:t>
      </w:r>
    </w:p>
    <w:p w14:paraId="3D858A55" w14:textId="77777777" w:rsidR="002A4730" w:rsidRDefault="002A4730" w:rsidP="002A4730">
      <w:r>
        <w:t xml:space="preserve">  </w:t>
      </w:r>
      <w:proofErr w:type="spellStart"/>
      <w:r>
        <w:t>Serial.print</w:t>
      </w:r>
      <w:proofErr w:type="spellEnd"/>
      <w:r>
        <w:t>(temp</w:t>
      </w:r>
      <w:proofErr w:type="gramStart"/>
      <w:r>
        <w:t xml:space="preserve">);   </w:t>
      </w:r>
      <w:proofErr w:type="gramEnd"/>
      <w:r>
        <w:t>// printing the temperature</w:t>
      </w:r>
    </w:p>
    <w:p w14:paraId="4718B20D" w14:textId="77777777" w:rsidR="002A4730" w:rsidRDefault="002A4730" w:rsidP="002A4730">
      <w:r>
        <w:t xml:space="preserve">  </w:t>
      </w:r>
      <w:proofErr w:type="spellStart"/>
      <w:r>
        <w:t>Serial.println</w:t>
      </w:r>
      <w:proofErr w:type="spellEnd"/>
      <w:r>
        <w:t>("C"</w:t>
      </w:r>
      <w:proofErr w:type="gramStart"/>
      <w:r>
        <w:t xml:space="preserve">);   </w:t>
      </w:r>
      <w:proofErr w:type="gramEnd"/>
      <w:r>
        <w:t xml:space="preserve">//displaying message to the user </w:t>
      </w:r>
    </w:p>
    <w:p w14:paraId="19736807" w14:textId="77777777" w:rsidR="002A4730" w:rsidRDefault="002A4730" w:rsidP="002A4730">
      <w:r>
        <w:t xml:space="preserve">  </w:t>
      </w:r>
      <w:proofErr w:type="spellStart"/>
      <w:r>
        <w:t>Serial.print</w:t>
      </w:r>
      <w:proofErr w:type="spellEnd"/>
      <w:r>
        <w:t>("Current humidity is: "</w:t>
      </w:r>
      <w:proofErr w:type="gramStart"/>
      <w:r>
        <w:t>);  /</w:t>
      </w:r>
      <w:proofErr w:type="gramEnd"/>
      <w:r>
        <w:t xml:space="preserve">/displaying message to the user </w:t>
      </w:r>
    </w:p>
    <w:p w14:paraId="7B6A9D12" w14:textId="77777777" w:rsidR="002A4730" w:rsidRDefault="002A4730" w:rsidP="002A4730">
      <w:r>
        <w:t xml:space="preserve">  </w:t>
      </w:r>
      <w:proofErr w:type="spellStart"/>
      <w:r>
        <w:t>Serial.print</w:t>
      </w:r>
      <w:proofErr w:type="spellEnd"/>
      <w:r>
        <w:t>(hum</w:t>
      </w:r>
      <w:proofErr w:type="gramStart"/>
      <w:r>
        <w:t xml:space="preserve">);   </w:t>
      </w:r>
      <w:proofErr w:type="gramEnd"/>
      <w:r>
        <w:t>// printing the humidity</w:t>
      </w:r>
    </w:p>
    <w:p w14:paraId="4418B526" w14:textId="77777777" w:rsidR="002A4730" w:rsidRDefault="002A4730" w:rsidP="002A4730">
      <w:r>
        <w:t xml:space="preserve">  </w:t>
      </w:r>
      <w:proofErr w:type="spellStart"/>
      <w:r>
        <w:t>Serial.println</w:t>
      </w:r>
      <w:proofErr w:type="spellEnd"/>
      <w:r>
        <w:t>("%"</w:t>
      </w:r>
      <w:proofErr w:type="gramStart"/>
      <w:r>
        <w:t xml:space="preserve">);   </w:t>
      </w:r>
      <w:proofErr w:type="gramEnd"/>
      <w:r>
        <w:t xml:space="preserve">//displaying message to the user </w:t>
      </w:r>
    </w:p>
    <w:p w14:paraId="02EA4528" w14:textId="77777777" w:rsidR="002A4730" w:rsidRDefault="002A4730" w:rsidP="002A4730">
      <w:r>
        <w:t xml:space="preserve">  </w:t>
      </w:r>
      <w:proofErr w:type="spellStart"/>
      <w:r>
        <w:t>Serial.println</w:t>
      </w:r>
      <w:proofErr w:type="spellEnd"/>
      <w:r>
        <w:t>(</w:t>
      </w:r>
      <w:proofErr w:type="gramStart"/>
      <w:r>
        <w:t xml:space="preserve">);   </w:t>
      </w:r>
      <w:proofErr w:type="gramEnd"/>
      <w:r>
        <w:t xml:space="preserve"> // printing a new line</w:t>
      </w:r>
    </w:p>
    <w:p w14:paraId="706BB48B" w14:textId="77777777" w:rsidR="002A4730" w:rsidRDefault="002A4730" w:rsidP="002A4730">
      <w:r>
        <w:t xml:space="preserve">  </w:t>
      </w:r>
      <w:proofErr w:type="gramStart"/>
      <w:r>
        <w:t>delay(</w:t>
      </w:r>
      <w:proofErr w:type="gramEnd"/>
      <w:r>
        <w:t>3500);   // setting a delay to run the loop again</w:t>
      </w:r>
    </w:p>
    <w:p w14:paraId="6EFA2E5C" w14:textId="77777777" w:rsidR="002A4730" w:rsidRDefault="002A4730" w:rsidP="002A4730">
      <w:r>
        <w:t xml:space="preserve">  if(temp&gt;26)</w:t>
      </w:r>
    </w:p>
    <w:p w14:paraId="0ED1658D" w14:textId="77777777" w:rsidR="002A4730" w:rsidRDefault="002A4730" w:rsidP="002A4730">
      <w:r>
        <w:t xml:space="preserve">  {</w:t>
      </w:r>
    </w:p>
    <w:p w14:paraId="12319BE1" w14:textId="77777777" w:rsidR="002A4730" w:rsidRDefault="002A4730" w:rsidP="002A4730">
      <w:r>
        <w:t xml:space="preserve">    </w:t>
      </w:r>
      <w:proofErr w:type="spellStart"/>
      <w:r>
        <w:t>Serial.print</w:t>
      </w:r>
      <w:proofErr w:type="spellEnd"/>
      <w:r>
        <w:t>("New Temperature is: "</w:t>
      </w:r>
      <w:proofErr w:type="gramStart"/>
      <w:r>
        <w:t xml:space="preserve">);   </w:t>
      </w:r>
      <w:proofErr w:type="gramEnd"/>
      <w:r>
        <w:t xml:space="preserve">//displaying message to the user </w:t>
      </w:r>
    </w:p>
    <w:p w14:paraId="1435CF6C" w14:textId="77777777" w:rsidR="002A4730" w:rsidRDefault="002A4730" w:rsidP="002A4730">
      <w:r>
        <w:t xml:space="preserve">    </w:t>
      </w:r>
      <w:proofErr w:type="spellStart"/>
      <w:r>
        <w:t>Serial.print</w:t>
      </w:r>
      <w:proofErr w:type="spellEnd"/>
      <w:r>
        <w:t>(temp</w:t>
      </w:r>
      <w:proofErr w:type="gramStart"/>
      <w:r>
        <w:t xml:space="preserve">);   </w:t>
      </w:r>
      <w:proofErr w:type="gramEnd"/>
      <w:r>
        <w:t>// printing the temperature</w:t>
      </w:r>
    </w:p>
    <w:p w14:paraId="6F631D0D" w14:textId="77777777" w:rsidR="002A4730" w:rsidRDefault="002A4730" w:rsidP="002A4730">
      <w:r>
        <w:t xml:space="preserve">    </w:t>
      </w:r>
      <w:proofErr w:type="spellStart"/>
      <w:r>
        <w:t>Serial.println</w:t>
      </w:r>
      <w:proofErr w:type="spellEnd"/>
      <w:r>
        <w:t>("C"</w:t>
      </w:r>
      <w:proofErr w:type="gramStart"/>
      <w:r>
        <w:t xml:space="preserve">);   </w:t>
      </w:r>
      <w:proofErr w:type="gramEnd"/>
      <w:r>
        <w:t xml:space="preserve">//displaying message to the user </w:t>
      </w:r>
    </w:p>
    <w:p w14:paraId="485E6C1D" w14:textId="77777777" w:rsidR="002A4730" w:rsidRDefault="002A4730" w:rsidP="002A4730">
      <w:r>
        <w:lastRenderedPageBreak/>
        <w:t xml:space="preserve">  }</w:t>
      </w:r>
    </w:p>
    <w:p w14:paraId="2EB160B4" w14:textId="6966800E" w:rsidR="002A4730" w:rsidRDefault="002A4730" w:rsidP="002A4730">
      <w:r>
        <w:t>}</w:t>
      </w:r>
    </w:p>
    <w:p w14:paraId="31A95445" w14:textId="1C4B8C07" w:rsidR="00E4394E" w:rsidRDefault="002A4730">
      <w:r>
        <w:rPr>
          <w:noProof/>
        </w:rPr>
        <w:drawing>
          <wp:inline distT="0" distB="0" distL="0" distR="0" wp14:anchorId="3E0ACBF4" wp14:editId="1E93B338">
            <wp:extent cx="2000796" cy="35560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005619" cy="35645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FD2EF6" w14:textId="77777777" w:rsidR="002A4730" w:rsidRDefault="002A4730" w:rsidP="002A4730">
      <w:pPr>
        <w:jc w:val="center"/>
        <w:rPr>
          <w:i/>
          <w:iCs/>
        </w:rPr>
      </w:pPr>
      <w:r>
        <w:rPr>
          <w:noProof/>
        </w:rPr>
        <w:drawing>
          <wp:inline distT="0" distB="0" distL="0" distR="0" wp14:anchorId="28DF5B94" wp14:editId="65CE47E6">
            <wp:extent cx="4567308" cy="4083050"/>
            <wp:effectExtent l="0" t="0" r="508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582305" cy="40964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1947B473" w14:textId="0FC85F08" w:rsidR="002A4730" w:rsidRDefault="002A4730" w:rsidP="002A4730">
      <w:pPr>
        <w:jc w:val="center"/>
      </w:pPr>
      <w:r>
        <w:rPr>
          <w:i/>
          <w:iCs/>
        </w:rPr>
        <w:t>--------------------------------------------------------------------------------------------------------------------------------------</w:t>
      </w:r>
      <w:bookmarkStart w:id="0" w:name="_GoBack"/>
      <w:bookmarkEnd w:id="0"/>
    </w:p>
    <w:sectPr w:rsidR="002A473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Kartika">
    <w:charset w:val="00"/>
    <w:family w:val="roman"/>
    <w:pitch w:val="variable"/>
    <w:sig w:usb0="008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wMrYwNjE2MTUyMjRV0lEKTi0uzszPAykwrAUANhGJdCwAAAA="/>
  </w:docVars>
  <w:rsids>
    <w:rsidRoot w:val="002A4730"/>
    <w:rsid w:val="002A4730"/>
    <w:rsid w:val="00D85176"/>
    <w:rsid w:val="00E43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2F16ED"/>
  <w15:chartTrackingRefBased/>
  <w15:docId w15:val="{7C95A333-2F68-42E8-9CA9-B6550768C9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263</Words>
  <Characters>1500</Characters>
  <Application>Microsoft Office Word</Application>
  <DocSecurity>0</DocSecurity>
  <Lines>12</Lines>
  <Paragraphs>3</Paragraphs>
  <ScaleCrop>false</ScaleCrop>
  <Company/>
  <LinksUpToDate>false</LinksUpToDate>
  <CharactersWithSpaces>1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evan Koshy</dc:creator>
  <cp:keywords/>
  <dc:description/>
  <cp:lastModifiedBy>Jeevan Koshy</cp:lastModifiedBy>
  <cp:revision>1</cp:revision>
  <cp:lastPrinted>2019-07-31T05:26:00Z</cp:lastPrinted>
  <dcterms:created xsi:type="dcterms:W3CDTF">2019-07-31T05:16:00Z</dcterms:created>
  <dcterms:modified xsi:type="dcterms:W3CDTF">2019-07-31T05:27:00Z</dcterms:modified>
</cp:coreProperties>
</file>